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3A64" w:rsidRDefault="009D3A64" w:rsidP="009D3A64">
      <w:pPr>
        <w:spacing w:after="0" w:line="240" w:lineRule="auto"/>
        <w:jc w:val="center"/>
        <w:rPr>
          <w:rFonts w:cstheme="minorHAnsi"/>
          <w:b/>
        </w:rPr>
      </w:pPr>
      <w:r>
        <w:rPr>
          <w:b/>
          <w:noProof/>
          <w:sz w:val="24"/>
          <w:szCs w:val="24"/>
        </w:rPr>
        <w:drawing>
          <wp:inline distT="0" distB="0" distL="0" distR="0" wp14:anchorId="3A113688" wp14:editId="4165CA43">
            <wp:extent cx="1440180" cy="617983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gma_016_bwlogo-croppe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647" cy="67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3A5C" w:rsidRPr="001C0E80" w:rsidRDefault="006E3A5C" w:rsidP="009D3A64">
      <w:pPr>
        <w:spacing w:after="0" w:line="240" w:lineRule="auto"/>
        <w:jc w:val="center"/>
        <w:rPr>
          <w:rFonts w:cstheme="minorHAnsi"/>
          <w:b/>
        </w:rPr>
      </w:pPr>
      <w:r w:rsidRPr="001C0E80">
        <w:rPr>
          <w:rFonts w:cstheme="minorHAnsi"/>
          <w:b/>
        </w:rPr>
        <w:t>Global Health Initiative</w:t>
      </w:r>
      <w:r w:rsidR="009D3A64">
        <w:rPr>
          <w:rFonts w:cstheme="minorHAnsi"/>
          <w:b/>
        </w:rPr>
        <w:t xml:space="preserve"> Grant </w:t>
      </w:r>
      <w:r w:rsidRPr="001C0E80">
        <w:rPr>
          <w:rFonts w:cstheme="minorHAnsi"/>
          <w:b/>
        </w:rPr>
        <w:t>Application</w:t>
      </w:r>
    </w:p>
    <w:p w:rsidR="006E3A5C" w:rsidRPr="001C0E80" w:rsidRDefault="006E3A5C" w:rsidP="001C0E80">
      <w:pPr>
        <w:spacing w:after="0" w:line="240" w:lineRule="auto"/>
        <w:jc w:val="center"/>
        <w:rPr>
          <w:rFonts w:cstheme="minorHAnsi"/>
          <w:b/>
        </w:rPr>
      </w:pPr>
    </w:p>
    <w:p w:rsidR="00C955FA" w:rsidRPr="001C0E80" w:rsidRDefault="001C0E80" w:rsidP="001C0E80">
      <w:pPr>
        <w:spacing w:after="0" w:line="240" w:lineRule="auto"/>
        <w:rPr>
          <w:rFonts w:cstheme="minorHAnsi"/>
        </w:rPr>
      </w:pPr>
      <w:r>
        <w:rPr>
          <w:rFonts w:cstheme="minorHAnsi"/>
        </w:rPr>
        <w:t>Thank you for your</w:t>
      </w:r>
      <w:r w:rsidR="00C955FA" w:rsidRPr="001C0E80">
        <w:rPr>
          <w:rFonts w:cstheme="minorHAnsi"/>
        </w:rPr>
        <w:t xml:space="preserve"> application for funding from </w:t>
      </w:r>
      <w:r>
        <w:rPr>
          <w:rFonts w:cstheme="minorHAnsi"/>
        </w:rPr>
        <w:t xml:space="preserve">the </w:t>
      </w:r>
      <w:r w:rsidR="006E3A5C" w:rsidRPr="001C0E80">
        <w:rPr>
          <w:rFonts w:cstheme="minorHAnsi"/>
        </w:rPr>
        <w:t xml:space="preserve">Sigma </w:t>
      </w:r>
      <w:r w:rsidR="00C955FA" w:rsidRPr="001C0E80">
        <w:rPr>
          <w:rFonts w:cstheme="minorHAnsi"/>
        </w:rPr>
        <w:t>Rho Chapter Global Health Initiative</w:t>
      </w:r>
      <w:r>
        <w:rPr>
          <w:rFonts w:cstheme="minorHAnsi"/>
        </w:rPr>
        <w:t xml:space="preserve"> Fund</w:t>
      </w:r>
      <w:r w:rsidR="0028775F">
        <w:rPr>
          <w:rFonts w:cstheme="minorHAnsi"/>
        </w:rPr>
        <w:t>.</w:t>
      </w:r>
    </w:p>
    <w:p w:rsidR="00041E53" w:rsidRPr="009D3A64" w:rsidRDefault="00C955FA" w:rsidP="001C0E80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</w:rPr>
        <w:t>The</w:t>
      </w:r>
      <w:r w:rsidR="009D3A64">
        <w:rPr>
          <w:rFonts w:cstheme="minorHAnsi"/>
        </w:rPr>
        <w:t xml:space="preserve"> aim is to</w:t>
      </w:r>
      <w:r w:rsidRPr="001C0E80">
        <w:rPr>
          <w:rFonts w:cstheme="minorHAnsi"/>
        </w:rPr>
        <w:t xml:space="preserve"> </w:t>
      </w:r>
      <w:r w:rsidR="0028775F">
        <w:rPr>
          <w:rFonts w:cstheme="minorHAnsi"/>
        </w:rPr>
        <w:t>support</w:t>
      </w:r>
      <w:r w:rsidR="009D3A64">
        <w:rPr>
          <w:rFonts w:cstheme="minorHAnsi"/>
        </w:rPr>
        <w:t xml:space="preserve"> service </w:t>
      </w:r>
      <w:r w:rsidR="0028775F">
        <w:rPr>
          <w:rFonts w:cstheme="minorHAnsi"/>
        </w:rPr>
        <w:t xml:space="preserve">activities </w:t>
      </w:r>
      <w:r w:rsidR="009D3A64">
        <w:rPr>
          <w:rFonts w:cstheme="minorHAnsi"/>
        </w:rPr>
        <w:t>that promotes health in local communities across the world a</w:t>
      </w:r>
      <w:r w:rsidR="0028775F">
        <w:rPr>
          <w:rFonts w:cstheme="minorHAnsi"/>
        </w:rPr>
        <w:t>nd to</w:t>
      </w:r>
      <w:r w:rsidR="009D3A64">
        <w:rPr>
          <w:rFonts w:cstheme="minorHAnsi"/>
        </w:rPr>
        <w:t xml:space="preserve"> advance Rho members’ scholarship and leadership development. Grants are available up to $500.</w:t>
      </w:r>
    </w:p>
    <w:p w:rsidR="00041E53" w:rsidRPr="001C0E80" w:rsidRDefault="00041E53" w:rsidP="001C0E80">
      <w:pPr>
        <w:spacing w:after="0" w:line="240" w:lineRule="auto"/>
        <w:rPr>
          <w:rFonts w:cstheme="minorHAnsi"/>
        </w:rPr>
      </w:pPr>
    </w:p>
    <w:p w:rsidR="001C0E80" w:rsidRDefault="00694077" w:rsidP="009D3A64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>Name:</w:t>
      </w:r>
    </w:p>
    <w:p w:rsidR="001C0E80" w:rsidRDefault="00694077" w:rsidP="009D3A64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 xml:space="preserve">Email: </w:t>
      </w:r>
    </w:p>
    <w:p w:rsidR="001C0E80" w:rsidRDefault="00694077" w:rsidP="009D3A64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>Phone (mobile)</w:t>
      </w:r>
      <w:r w:rsidRPr="001C0E80">
        <w:rPr>
          <w:rFonts w:cstheme="minorHAnsi"/>
          <w:b/>
        </w:rPr>
        <w:tab/>
        <w:t>:</w:t>
      </w:r>
      <w:r w:rsidRPr="001C0E80">
        <w:rPr>
          <w:rFonts w:cstheme="minorHAnsi"/>
          <w:b/>
        </w:rPr>
        <w:tab/>
      </w:r>
      <w:r w:rsidRPr="001C0E80">
        <w:rPr>
          <w:rFonts w:cstheme="minorHAnsi"/>
          <w:b/>
        </w:rPr>
        <w:tab/>
      </w:r>
      <w:r w:rsidRPr="001C0E80">
        <w:rPr>
          <w:rFonts w:cstheme="minorHAnsi"/>
          <w:b/>
        </w:rPr>
        <w:tab/>
      </w:r>
      <w:r w:rsidRPr="001C0E80">
        <w:rPr>
          <w:rFonts w:cstheme="minorHAnsi"/>
          <w:b/>
        </w:rPr>
        <w:tab/>
        <w:t xml:space="preserve">Phone (work): </w:t>
      </w:r>
    </w:p>
    <w:p w:rsidR="001C0E80" w:rsidRDefault="009D3A64" w:rsidP="009D3A64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Job title and employer OR i</w:t>
      </w:r>
      <w:r w:rsidR="00694077" w:rsidRPr="001C0E80">
        <w:rPr>
          <w:rFonts w:cstheme="minorHAnsi"/>
          <w:b/>
        </w:rPr>
        <w:t>f student</w:t>
      </w:r>
      <w:r>
        <w:rPr>
          <w:rFonts w:cstheme="minorHAnsi"/>
          <w:b/>
        </w:rPr>
        <w:t>, p</w:t>
      </w:r>
      <w:r w:rsidR="00694077" w:rsidRPr="001C0E80">
        <w:rPr>
          <w:rFonts w:cstheme="minorHAnsi"/>
          <w:b/>
        </w:rPr>
        <w:t xml:space="preserve">rogram &amp; </w:t>
      </w:r>
      <w:r>
        <w:rPr>
          <w:rFonts w:cstheme="minorHAnsi"/>
          <w:b/>
        </w:rPr>
        <w:t>e</w:t>
      </w:r>
      <w:r w:rsidR="00694077" w:rsidRPr="001C0E80">
        <w:rPr>
          <w:rFonts w:cstheme="minorHAnsi"/>
          <w:b/>
        </w:rPr>
        <w:t>xpected graduation date:</w:t>
      </w:r>
    </w:p>
    <w:p w:rsidR="009D3A64" w:rsidRDefault="009D3A64" w:rsidP="009D3A64">
      <w:pPr>
        <w:spacing w:after="0" w:line="240" w:lineRule="auto"/>
        <w:rPr>
          <w:rFonts w:cstheme="minorHAnsi"/>
          <w:b/>
        </w:rPr>
      </w:pPr>
    </w:p>
    <w:p w:rsidR="001C0E80" w:rsidRDefault="00694077" w:rsidP="009D3A64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 xml:space="preserve">Are you applying for a rotation/project outside the United States? </w:t>
      </w:r>
      <w:r w:rsidR="001C0E80" w:rsidRPr="001C0E80">
        <w:rPr>
          <w:rFonts w:cstheme="minorHAnsi"/>
          <w:b/>
        </w:rPr>
        <w:t xml:space="preserve"> ___</w:t>
      </w:r>
      <w:r w:rsidRPr="001C0E80">
        <w:rPr>
          <w:rFonts w:cstheme="minorHAnsi"/>
          <w:b/>
        </w:rPr>
        <w:t xml:space="preserve">Yes </w:t>
      </w:r>
      <w:r w:rsidR="001C0E80" w:rsidRPr="001C0E80">
        <w:rPr>
          <w:rFonts w:cstheme="minorHAnsi"/>
          <w:b/>
        </w:rPr>
        <w:t xml:space="preserve">   ___No</w:t>
      </w:r>
    </w:p>
    <w:p w:rsidR="001C0E80" w:rsidRDefault="00694077" w:rsidP="001C0E80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>When do you plan to start your rotation/project?</w:t>
      </w:r>
    </w:p>
    <w:p w:rsidR="001C0E80" w:rsidRDefault="00694077" w:rsidP="001C0E80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 xml:space="preserve">Have you applied or will you be applying for other funds to support this </w:t>
      </w:r>
      <w:r w:rsidR="001C0E80" w:rsidRPr="001C0E80">
        <w:rPr>
          <w:rFonts w:cstheme="minorHAnsi"/>
          <w:b/>
        </w:rPr>
        <w:t>experience?    ___Yes    ___No</w:t>
      </w:r>
    </w:p>
    <w:p w:rsidR="00D32064" w:rsidRDefault="00D32064" w:rsidP="001C0E80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(Students):  Faculty leader for this project: (name, title, contact information)</w:t>
      </w:r>
    </w:p>
    <w:p w:rsidR="00D32064" w:rsidRDefault="00D32064" w:rsidP="001C0E80">
      <w:pPr>
        <w:spacing w:after="0" w:line="240" w:lineRule="auto"/>
        <w:rPr>
          <w:rFonts w:cstheme="minorHAnsi"/>
          <w:b/>
        </w:rPr>
      </w:pPr>
    </w:p>
    <w:p w:rsidR="00694077" w:rsidRPr="001C0E80" w:rsidRDefault="00694077" w:rsidP="001C0E80">
      <w:pPr>
        <w:spacing w:after="0" w:line="240" w:lineRule="auto"/>
        <w:rPr>
          <w:rFonts w:cstheme="minorHAnsi"/>
          <w:b/>
        </w:rPr>
      </w:pPr>
      <w:r w:rsidRPr="001C0E80">
        <w:rPr>
          <w:rFonts w:cstheme="minorHAnsi"/>
          <w:b/>
        </w:rPr>
        <w:t xml:space="preserve">Please </w:t>
      </w:r>
      <w:r w:rsidR="001C0E80" w:rsidRPr="001C0E80">
        <w:rPr>
          <w:rFonts w:cstheme="minorHAnsi"/>
          <w:b/>
        </w:rPr>
        <w:t>a</w:t>
      </w:r>
      <w:r w:rsidRPr="001C0E80">
        <w:rPr>
          <w:rFonts w:cstheme="minorHAnsi"/>
          <w:b/>
        </w:rPr>
        <w:t>ttach the following documents to your application:</w:t>
      </w:r>
    </w:p>
    <w:p w:rsidR="00C955FA" w:rsidRPr="001C0E80" w:rsidRDefault="006E3A5C" w:rsidP="009D3A64">
      <w:pPr>
        <w:pStyle w:val="ListParagraph"/>
        <w:numPr>
          <w:ilvl w:val="0"/>
          <w:numId w:val="2"/>
        </w:numPr>
        <w:spacing w:after="0" w:line="240" w:lineRule="auto"/>
        <w:ind w:left="810"/>
        <w:rPr>
          <w:rFonts w:cstheme="minorHAnsi"/>
        </w:rPr>
      </w:pPr>
      <w:r w:rsidRPr="001C0E80">
        <w:rPr>
          <w:rFonts w:cstheme="minorHAnsi"/>
        </w:rPr>
        <w:t xml:space="preserve">Resume or CV </w:t>
      </w:r>
      <w:r w:rsidR="00C955FA" w:rsidRPr="001C0E80">
        <w:rPr>
          <w:rFonts w:cstheme="minorHAnsi"/>
        </w:rPr>
        <w:t>(doc, docx, or pdf)</w:t>
      </w:r>
    </w:p>
    <w:p w:rsidR="00C955FA" w:rsidRPr="001C0E80" w:rsidRDefault="004F473B" w:rsidP="009D3A64">
      <w:pPr>
        <w:pStyle w:val="ListParagraph"/>
        <w:numPr>
          <w:ilvl w:val="0"/>
          <w:numId w:val="2"/>
        </w:numPr>
        <w:spacing w:after="0" w:line="240" w:lineRule="auto"/>
        <w:ind w:left="810"/>
        <w:rPr>
          <w:rFonts w:cstheme="minorHAnsi"/>
        </w:rPr>
      </w:pPr>
      <w:r>
        <w:rPr>
          <w:rFonts w:cstheme="minorHAnsi"/>
        </w:rPr>
        <w:t>Budget Form</w:t>
      </w:r>
      <w:r w:rsidR="00C955FA" w:rsidRPr="001C0E80">
        <w:rPr>
          <w:rFonts w:cstheme="minorHAnsi"/>
        </w:rPr>
        <w:t xml:space="preserve"> (</w:t>
      </w:r>
      <w:r>
        <w:rPr>
          <w:rFonts w:cstheme="minorHAnsi"/>
        </w:rPr>
        <w:t>Download form from Rho Grants page</w:t>
      </w:r>
      <w:r w:rsidR="009D3A64">
        <w:rPr>
          <w:rFonts w:cstheme="minorHAnsi"/>
        </w:rPr>
        <w:t>)</w:t>
      </w:r>
    </w:p>
    <w:p w:rsidR="00C955FA" w:rsidRPr="001C0E80" w:rsidRDefault="00C955FA" w:rsidP="009D3A64">
      <w:pPr>
        <w:pStyle w:val="ListParagraph"/>
        <w:numPr>
          <w:ilvl w:val="0"/>
          <w:numId w:val="2"/>
        </w:numPr>
        <w:spacing w:after="0" w:line="240" w:lineRule="auto"/>
        <w:ind w:left="810"/>
        <w:rPr>
          <w:rFonts w:cstheme="minorHAnsi"/>
        </w:rPr>
      </w:pPr>
      <w:r w:rsidRPr="001C0E80">
        <w:rPr>
          <w:rFonts w:cstheme="minorHAnsi"/>
        </w:rPr>
        <w:t>Statement of purpose to address the following</w:t>
      </w:r>
      <w:r w:rsidR="0064738E" w:rsidRPr="001C0E80">
        <w:rPr>
          <w:rFonts w:cstheme="minorHAnsi"/>
        </w:rPr>
        <w:t xml:space="preserve"> (500-1000 Words)</w:t>
      </w:r>
      <w:r w:rsidRPr="001C0E80">
        <w:rPr>
          <w:rFonts w:cstheme="minorHAnsi"/>
        </w:rPr>
        <w:t xml:space="preserve">: </w:t>
      </w:r>
    </w:p>
    <w:p w:rsidR="00C955FA" w:rsidRPr="001C0E80" w:rsidRDefault="00C955FA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 w:rsidRPr="001C0E80">
        <w:rPr>
          <w:rFonts w:cstheme="minorHAnsi"/>
        </w:rPr>
        <w:t>Purpose and goals of the proposed project or experience</w:t>
      </w:r>
    </w:p>
    <w:p w:rsidR="00C955FA" w:rsidRPr="001C0E80" w:rsidRDefault="00C955FA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 w:rsidRPr="001C0E80">
        <w:rPr>
          <w:rFonts w:cstheme="minorHAnsi"/>
        </w:rPr>
        <w:t>The feasibility of the proposal, including information about any preliminary contacts at the site(s) of the proposed project and arrangements for accommodation</w:t>
      </w:r>
    </w:p>
    <w:p w:rsidR="00C955FA" w:rsidRPr="001C0E80" w:rsidRDefault="00C955FA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 w:rsidRPr="001C0E80">
        <w:rPr>
          <w:rFonts w:cstheme="minorHAnsi"/>
        </w:rPr>
        <w:t>The location and any supervision and/or agency involved in the experience</w:t>
      </w:r>
    </w:p>
    <w:p w:rsidR="00C955FA" w:rsidRPr="001C0E80" w:rsidRDefault="00C955FA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 w:rsidRPr="001C0E80">
        <w:rPr>
          <w:rFonts w:cstheme="minorHAnsi"/>
        </w:rPr>
        <w:t>How your pr</w:t>
      </w:r>
      <w:r w:rsidR="0028775F">
        <w:rPr>
          <w:rFonts w:cstheme="minorHAnsi"/>
        </w:rPr>
        <w:t>oject</w:t>
      </w:r>
      <w:r w:rsidRPr="001C0E80">
        <w:rPr>
          <w:rFonts w:cstheme="minorHAnsi"/>
        </w:rPr>
        <w:t xml:space="preserve"> or activities will benefit or serve the local community</w:t>
      </w:r>
      <w:r w:rsidR="004612D2">
        <w:rPr>
          <w:rFonts w:cstheme="minorHAnsi"/>
        </w:rPr>
        <w:t xml:space="preserve"> of your project</w:t>
      </w:r>
    </w:p>
    <w:p w:rsidR="00C955FA" w:rsidRPr="001C0E80" w:rsidRDefault="00C955FA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 w:rsidRPr="001C0E80">
        <w:rPr>
          <w:rFonts w:cstheme="minorHAnsi"/>
        </w:rPr>
        <w:t>Previous travel overseas, and experience in community service or civic participation</w:t>
      </w:r>
    </w:p>
    <w:p w:rsidR="00C955FA" w:rsidRPr="001C0E80" w:rsidRDefault="00C955FA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 w:rsidRPr="001C0E80">
        <w:rPr>
          <w:rFonts w:cstheme="minorHAnsi"/>
        </w:rPr>
        <w:t>Wh</w:t>
      </w:r>
      <w:r w:rsidR="0064738E" w:rsidRPr="001C0E80">
        <w:rPr>
          <w:rFonts w:cstheme="minorHAnsi"/>
        </w:rPr>
        <w:t>at you expect to gain professionally</w:t>
      </w:r>
      <w:r w:rsidRPr="001C0E80">
        <w:rPr>
          <w:rFonts w:cstheme="minorHAnsi"/>
        </w:rPr>
        <w:t xml:space="preserve"> from the proposed experience and how this will contribute to your </w:t>
      </w:r>
      <w:r w:rsidR="00214315">
        <w:rPr>
          <w:rFonts w:cstheme="minorHAnsi"/>
        </w:rPr>
        <w:t xml:space="preserve">professional </w:t>
      </w:r>
      <w:r w:rsidR="00214315" w:rsidRPr="001C0E80">
        <w:rPr>
          <w:rFonts w:cstheme="minorHAnsi"/>
        </w:rPr>
        <w:t>future</w:t>
      </w:r>
    </w:p>
    <w:p w:rsidR="003C0A36" w:rsidRPr="001C0E80" w:rsidRDefault="00C955FA" w:rsidP="0028775F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</w:rPr>
      </w:pPr>
      <w:r w:rsidRPr="001C0E80">
        <w:rPr>
          <w:rFonts w:cstheme="minorHAnsi"/>
        </w:rPr>
        <w:t>How you intend to share this experience with others</w:t>
      </w:r>
    </w:p>
    <w:p w:rsidR="009D3A64" w:rsidRDefault="009D3A64" w:rsidP="009D3A64">
      <w:pPr>
        <w:spacing w:after="0" w:line="240" w:lineRule="auto"/>
        <w:rPr>
          <w:b/>
        </w:rPr>
      </w:pPr>
    </w:p>
    <w:p w:rsidR="009D3A64" w:rsidRPr="009D3A64" w:rsidRDefault="009D3A64" w:rsidP="009D3A64">
      <w:pPr>
        <w:spacing w:after="0" w:line="240" w:lineRule="auto"/>
        <w:rPr>
          <w:b/>
        </w:rPr>
      </w:pPr>
      <w:r w:rsidRPr="009D3A64">
        <w:rPr>
          <w:b/>
        </w:rPr>
        <w:t>FUNDING AGREEMENT:</w:t>
      </w:r>
    </w:p>
    <w:p w:rsidR="009D3A64" w:rsidRPr="009D3A64" w:rsidRDefault="009D3A64" w:rsidP="009D3A64">
      <w:pPr>
        <w:spacing w:after="0" w:line="240" w:lineRule="auto"/>
        <w:rPr>
          <w:i/>
        </w:rPr>
      </w:pPr>
      <w:r w:rsidRPr="009D3A64">
        <w:rPr>
          <w:i/>
        </w:rPr>
        <w:t xml:space="preserve">Please initial </w:t>
      </w:r>
      <w:proofErr w:type="gramStart"/>
      <w:r w:rsidRPr="009D3A64">
        <w:rPr>
          <w:i/>
        </w:rPr>
        <w:t>statements  #</w:t>
      </w:r>
      <w:proofErr w:type="gramEnd"/>
      <w:r w:rsidRPr="009D3A64">
        <w:rPr>
          <w:i/>
        </w:rPr>
        <w:t>1 and #2 below and add signature and date.</w:t>
      </w:r>
    </w:p>
    <w:p w:rsidR="009D3A64" w:rsidRDefault="009D3A64" w:rsidP="009D3A64">
      <w:pPr>
        <w:spacing w:after="0" w:line="240" w:lineRule="auto"/>
      </w:pPr>
      <w:r>
        <w:t xml:space="preserve">1. ____ The information included in this application is correct to the best of my knowledge </w:t>
      </w:r>
    </w:p>
    <w:p w:rsidR="009D3A64" w:rsidRDefault="009D3A64" w:rsidP="009D3A64">
      <w:pPr>
        <w:spacing w:after="0" w:line="240" w:lineRule="auto"/>
      </w:pPr>
      <w:r>
        <w:t>2.____ If I am approved for an award, I understand that I must submit verification of expenses to the Rho Treasurer to receive reimbursement. The Treasurer will reimburse expenses after required verification is received.</w:t>
      </w:r>
    </w:p>
    <w:p w:rsidR="009D3A64" w:rsidRDefault="009D3A64" w:rsidP="009D3A64">
      <w:pPr>
        <w:spacing w:after="0" w:line="240" w:lineRule="auto"/>
      </w:pPr>
      <w:r>
        <w:t>Signed _________________________________________________________________</w:t>
      </w:r>
      <w:r w:rsidR="00D32064">
        <w:t>______</w:t>
      </w:r>
    </w:p>
    <w:p w:rsidR="009D3A64" w:rsidRDefault="009D3A64" w:rsidP="009D3A64">
      <w:pPr>
        <w:spacing w:after="0" w:line="240" w:lineRule="auto"/>
      </w:pPr>
      <w:r>
        <w:t>Date     _________________________________________________________________</w:t>
      </w:r>
      <w:r w:rsidR="00D32064">
        <w:t>______</w:t>
      </w:r>
    </w:p>
    <w:p w:rsidR="00D32064" w:rsidRDefault="00D32064" w:rsidP="009D3A64">
      <w:pPr>
        <w:spacing w:after="0" w:line="240" w:lineRule="auto"/>
      </w:pPr>
      <w:r>
        <w:t>(Students) Faculty project leader signature ___________________________________________</w:t>
      </w:r>
    </w:p>
    <w:p w:rsidR="00041E53" w:rsidRPr="001C0E80" w:rsidRDefault="00041E53" w:rsidP="009D3A64">
      <w:pPr>
        <w:spacing w:after="0" w:line="240" w:lineRule="auto"/>
        <w:rPr>
          <w:rFonts w:cstheme="minorHAnsi"/>
        </w:rPr>
      </w:pPr>
    </w:p>
    <w:p w:rsidR="009D3A64" w:rsidRPr="00623A1C" w:rsidRDefault="009D3A64" w:rsidP="009D3A64">
      <w:pPr>
        <w:spacing w:after="0" w:line="240" w:lineRule="auto"/>
        <w:rPr>
          <w:b/>
          <w:i/>
        </w:rPr>
      </w:pPr>
      <w:r w:rsidRPr="00623A1C">
        <w:rPr>
          <w:b/>
          <w:i/>
        </w:rPr>
        <w:t>Send completed application to</w:t>
      </w:r>
      <w:r>
        <w:rPr>
          <w:b/>
          <w:i/>
        </w:rPr>
        <w:t xml:space="preserve"> </w:t>
      </w:r>
      <w:r w:rsidRPr="00623A1C">
        <w:rPr>
          <w:b/>
          <w:i/>
        </w:rPr>
        <w:t>Rho Chapter Administrative Assistant</w:t>
      </w:r>
    </w:p>
    <w:p w:rsidR="009D3A64" w:rsidRDefault="009D3A64" w:rsidP="009D3A64">
      <w:pPr>
        <w:spacing w:after="0" w:line="240" w:lineRule="auto"/>
      </w:pPr>
      <w:r>
        <w:t xml:space="preserve">Mary </w:t>
      </w:r>
      <w:proofErr w:type="spellStart"/>
      <w:r>
        <w:t>DeBardeleben</w:t>
      </w:r>
      <w:proofErr w:type="spellEnd"/>
      <w:r w:rsidR="00D32064">
        <w:t xml:space="preserve">, </w:t>
      </w:r>
      <w:bookmarkStart w:id="0" w:name="_GoBack"/>
      <w:bookmarkEnd w:id="0"/>
      <w:r w:rsidR="00D32064">
        <w:t xml:space="preserve">Nursing </w:t>
      </w:r>
      <w:r>
        <w:t>Professional Development &amp; Education</w:t>
      </w:r>
      <w:r w:rsidR="00D32064">
        <w:t xml:space="preserve"> Michigan Medicine</w:t>
      </w:r>
    </w:p>
    <w:p w:rsidR="009D3A64" w:rsidRDefault="009D3A64" w:rsidP="009D3A64">
      <w:pPr>
        <w:spacing w:after="0" w:line="240" w:lineRule="auto"/>
      </w:pPr>
      <w:r>
        <w:t>300 N. Ingalls – Suite 6B12</w:t>
      </w:r>
    </w:p>
    <w:p w:rsidR="001C0E80" w:rsidRPr="0028775F" w:rsidRDefault="009D3A64" w:rsidP="001C0E80">
      <w:pPr>
        <w:spacing w:after="0" w:line="240" w:lineRule="auto"/>
      </w:pPr>
      <w:r>
        <w:t>Ann Arbor, MI  48109-5436</w:t>
      </w:r>
    </w:p>
    <w:sectPr w:rsidR="001C0E80" w:rsidRPr="0028775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4827" w:rsidRDefault="00AC4827" w:rsidP="0083658A">
      <w:pPr>
        <w:spacing w:after="0" w:line="240" w:lineRule="auto"/>
      </w:pPr>
      <w:r>
        <w:separator/>
      </w:r>
    </w:p>
  </w:endnote>
  <w:endnote w:type="continuationSeparator" w:id="0">
    <w:p w:rsidR="00AC4827" w:rsidRDefault="00AC4827" w:rsidP="008365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4315" w:rsidRDefault="00214315">
    <w:pPr>
      <w:pStyle w:val="Footer"/>
    </w:pPr>
    <w:r w:rsidRPr="00214315">
      <w:t>Global Initiative Grant-Rho</w:t>
    </w:r>
    <w:r>
      <w:t>.docx</w:t>
    </w:r>
    <w:r w:rsidR="00D3367F">
      <w:tab/>
    </w:r>
    <w:r w:rsidR="00D32064">
      <w:t>12/6</w:t>
    </w:r>
    <w:r w:rsidR="00D3367F">
      <w:t>/2019</w:t>
    </w:r>
  </w:p>
  <w:p w:rsidR="0083658A" w:rsidRDefault="0083658A" w:rsidP="0083658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4827" w:rsidRDefault="00AC4827" w:rsidP="0083658A">
      <w:pPr>
        <w:spacing w:after="0" w:line="240" w:lineRule="auto"/>
      </w:pPr>
      <w:r>
        <w:separator/>
      </w:r>
    </w:p>
  </w:footnote>
  <w:footnote w:type="continuationSeparator" w:id="0">
    <w:p w:rsidR="00AC4827" w:rsidRDefault="00AC4827" w:rsidP="008365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771161"/>
    <w:multiLevelType w:val="hybridMultilevel"/>
    <w:tmpl w:val="141E48FE"/>
    <w:lvl w:ilvl="0" w:tplc="AFC234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D2107"/>
    <w:multiLevelType w:val="hybridMultilevel"/>
    <w:tmpl w:val="0D5E38E8"/>
    <w:lvl w:ilvl="0" w:tplc="4A38AB46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D0D6B63"/>
    <w:multiLevelType w:val="hybridMultilevel"/>
    <w:tmpl w:val="A044B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44E14"/>
    <w:multiLevelType w:val="hybridMultilevel"/>
    <w:tmpl w:val="141E48FE"/>
    <w:lvl w:ilvl="0" w:tplc="AFC234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9429F5"/>
    <w:multiLevelType w:val="hybridMultilevel"/>
    <w:tmpl w:val="20420108"/>
    <w:lvl w:ilvl="0" w:tplc="68ECA8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B41B8D"/>
    <w:multiLevelType w:val="hybridMultilevel"/>
    <w:tmpl w:val="C6B49C2C"/>
    <w:lvl w:ilvl="0" w:tplc="D78A7F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jIzMjM0B5IGBko6SsGpxcWZ+XkgBca1AJpjqyosAAAA"/>
  </w:docVars>
  <w:rsids>
    <w:rsidRoot w:val="003A593B"/>
    <w:rsid w:val="00041E53"/>
    <w:rsid w:val="00055F80"/>
    <w:rsid w:val="00134E0E"/>
    <w:rsid w:val="00192BC1"/>
    <w:rsid w:val="001B5391"/>
    <w:rsid w:val="001C0E80"/>
    <w:rsid w:val="00214315"/>
    <w:rsid w:val="0028775F"/>
    <w:rsid w:val="003A593B"/>
    <w:rsid w:val="003C0A36"/>
    <w:rsid w:val="00405247"/>
    <w:rsid w:val="004612D2"/>
    <w:rsid w:val="004F277A"/>
    <w:rsid w:val="004F473B"/>
    <w:rsid w:val="0064738E"/>
    <w:rsid w:val="00694077"/>
    <w:rsid w:val="006E3A5C"/>
    <w:rsid w:val="00764F7F"/>
    <w:rsid w:val="0076791F"/>
    <w:rsid w:val="007720A9"/>
    <w:rsid w:val="0083658A"/>
    <w:rsid w:val="008E2B46"/>
    <w:rsid w:val="009D3A64"/>
    <w:rsid w:val="00A358F1"/>
    <w:rsid w:val="00AC4827"/>
    <w:rsid w:val="00B129CF"/>
    <w:rsid w:val="00C2664A"/>
    <w:rsid w:val="00C955FA"/>
    <w:rsid w:val="00CA4ECB"/>
    <w:rsid w:val="00D32064"/>
    <w:rsid w:val="00D3367F"/>
    <w:rsid w:val="00DC6F05"/>
    <w:rsid w:val="00E65EAF"/>
    <w:rsid w:val="00EE0B63"/>
    <w:rsid w:val="00F93746"/>
    <w:rsid w:val="00FA44C8"/>
    <w:rsid w:val="00FA5E45"/>
    <w:rsid w:val="00FC6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5426A"/>
  <w15:chartTrackingRefBased/>
  <w15:docId w15:val="{BFC7DE2D-2354-4674-8600-BCB04BC52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55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65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58A"/>
  </w:style>
  <w:style w:type="paragraph" w:styleId="Footer">
    <w:name w:val="footer"/>
    <w:basedOn w:val="Normal"/>
    <w:link w:val="FooterChar"/>
    <w:uiPriority w:val="99"/>
    <w:unhideWhenUsed/>
    <w:rsid w:val="008365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58A"/>
  </w:style>
  <w:style w:type="character" w:styleId="Hyperlink">
    <w:name w:val="Hyperlink"/>
    <w:basedOn w:val="DefaultParagraphFont"/>
    <w:uiPriority w:val="99"/>
    <w:unhideWhenUsed/>
    <w:rsid w:val="0069407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3A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A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sa, Raja</dc:creator>
  <cp:keywords/>
  <dc:description/>
  <cp:lastModifiedBy>Ann Kruszewski</cp:lastModifiedBy>
  <cp:revision>2</cp:revision>
  <dcterms:created xsi:type="dcterms:W3CDTF">2019-12-06T14:45:00Z</dcterms:created>
  <dcterms:modified xsi:type="dcterms:W3CDTF">2019-12-06T14:45:00Z</dcterms:modified>
</cp:coreProperties>
</file>